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tblpY="2387"/>
        <w:tblW w:w="97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97"/>
        <w:gridCol w:w="16"/>
        <w:gridCol w:w="1381"/>
        <w:gridCol w:w="1397"/>
        <w:gridCol w:w="1397"/>
        <w:gridCol w:w="1397"/>
        <w:gridCol w:w="1397"/>
        <w:gridCol w:w="1398"/>
      </w:tblGrid>
      <w:tr w:rsidR="00CD481E" w:rsidRPr="004521C3" w14:paraId="2473641B" w14:textId="77777777" w:rsidTr="00CD481E">
        <w:trPr>
          <w:trHeight w:val="621"/>
        </w:trPr>
        <w:tc>
          <w:tcPr>
            <w:tcW w:w="14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5B5E3" w14:textId="77777777" w:rsidR="00CD481E" w:rsidRPr="004521C3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üz 2019-20</w:t>
            </w:r>
          </w:p>
        </w:tc>
        <w:tc>
          <w:tcPr>
            <w:tcW w:w="83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F9FD4" w14:textId="69EE45C9" w:rsidR="00CD481E" w:rsidRPr="00C62C49" w:rsidRDefault="00CD481E" w:rsidP="003B198C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30"/>
                <w:szCs w:val="30"/>
              </w:rPr>
              <w:t xml:space="preserve">Yrd. Doç. Dr. </w:t>
            </w:r>
            <w:r w:rsidRPr="0078520F">
              <w:rPr>
                <w:rFonts w:ascii="Calibri" w:hAnsi="Calibri"/>
                <w:b/>
                <w:sz w:val="30"/>
                <w:szCs w:val="30"/>
              </w:rPr>
              <w:t>YÜCEL YAZGIN</w:t>
            </w:r>
            <w:r>
              <w:rPr>
                <w:rFonts w:ascii="Calibri" w:hAnsi="Calibri"/>
                <w:b/>
                <w:sz w:val="30"/>
                <w:szCs w:val="30"/>
              </w:rPr>
              <w:t xml:space="preserve"> – </w:t>
            </w:r>
            <w:r w:rsidRPr="007218CD">
              <w:rPr>
                <w:rFonts w:ascii="Calibri" w:hAnsi="Calibri"/>
                <w:sz w:val="30"/>
                <w:szCs w:val="30"/>
              </w:rPr>
              <w:t>Bölüm Başkanı</w:t>
            </w:r>
          </w:p>
        </w:tc>
      </w:tr>
      <w:tr w:rsidR="00CD481E" w:rsidRPr="004521C3" w14:paraId="6930E866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41C59" w14:textId="77777777" w:rsidR="00CD481E" w:rsidRPr="004521C3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50798B" w14:textId="77777777" w:rsidR="00CD481E" w:rsidRPr="004521C3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53A308" w14:textId="77777777" w:rsidR="00CD481E" w:rsidRPr="004521C3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A26C6E" w14:textId="77777777" w:rsidR="00CD481E" w:rsidRPr="004521C3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6A1FC" w14:textId="77777777" w:rsidR="00CD481E" w:rsidRPr="004521C3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211B36" w14:textId="77777777" w:rsidR="00CD481E" w:rsidRPr="004521C3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1DB837" w14:textId="77777777" w:rsidR="00CD481E" w:rsidRPr="004521C3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CD481E" w:rsidRPr="004521C3" w14:paraId="48E0D7F5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5089C4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1EF94" w14:textId="77777777" w:rsidR="00CD481E" w:rsidRPr="00CD481E" w:rsidRDefault="00CD481E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0F6A0" w14:textId="77777777" w:rsidR="00CD481E" w:rsidRPr="00CD481E" w:rsidRDefault="00CD481E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24DB0" w14:textId="77777777" w:rsidR="00CD481E" w:rsidRPr="00CD481E" w:rsidRDefault="00CD481E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B328E" w14:textId="77777777" w:rsidR="00CD481E" w:rsidRPr="00CD481E" w:rsidRDefault="00CD481E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F2E59" w14:textId="77777777" w:rsidR="00CD481E" w:rsidRPr="00CD481E" w:rsidRDefault="00CD481E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21874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CD481E" w:rsidRPr="004521C3" w14:paraId="60D612CA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C9A638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AB8D6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0B91EBBF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DB78E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ERG111</w:t>
            </w:r>
          </w:p>
          <w:p w14:paraId="4147B321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SB2 D10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FCC3B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17</w:t>
            </w:r>
          </w:p>
          <w:p w14:paraId="513AEC11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615</w:t>
            </w:r>
          </w:p>
          <w:p w14:paraId="5C7F331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827A4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211</w:t>
            </w:r>
          </w:p>
          <w:p w14:paraId="7D758515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367</w:t>
            </w:r>
          </w:p>
          <w:p w14:paraId="207F73E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467</w:t>
            </w:r>
          </w:p>
          <w:p w14:paraId="548E801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Baskı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4F95F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621</w:t>
            </w:r>
          </w:p>
          <w:p w14:paraId="7A6FBDD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Baskı Atölyesi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33647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13DF9803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9BB6CA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009F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594B5DD6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BC66A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ERG111</w:t>
            </w:r>
          </w:p>
          <w:p w14:paraId="4AD7AB05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SB2 D10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8C8D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17</w:t>
            </w:r>
          </w:p>
          <w:p w14:paraId="07CDBAC6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615</w:t>
            </w:r>
          </w:p>
          <w:p w14:paraId="7A82E92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7C2AF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211</w:t>
            </w:r>
          </w:p>
          <w:p w14:paraId="75345F8E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367</w:t>
            </w:r>
          </w:p>
          <w:p w14:paraId="7542BC53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467</w:t>
            </w:r>
          </w:p>
          <w:p w14:paraId="1C3FB22B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Baskı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2D265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621</w:t>
            </w:r>
          </w:p>
          <w:p w14:paraId="4B6E3E10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Baskı Atölyesi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FCFB1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4DF790DA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D77559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D8B0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318B987C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59A26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77A1E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4DAB2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211</w:t>
            </w:r>
          </w:p>
          <w:p w14:paraId="61F693A3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367</w:t>
            </w:r>
          </w:p>
          <w:p w14:paraId="4B8ABE2A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467</w:t>
            </w:r>
          </w:p>
          <w:p w14:paraId="24AE24F4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Baskı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C7A5C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621</w:t>
            </w:r>
          </w:p>
          <w:p w14:paraId="0A7EED7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Baskı Atölyesi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8EA76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1E333D71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7CC8D3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2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10106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1E0109C4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05BBA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BB8E6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1309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211</w:t>
            </w:r>
          </w:p>
          <w:p w14:paraId="0591CCF4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367</w:t>
            </w:r>
          </w:p>
          <w:p w14:paraId="457053AE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467</w:t>
            </w:r>
          </w:p>
          <w:p w14:paraId="0147060B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Baskı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F8095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48A86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5CC3F248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8D292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2FF8E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2E69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RT317</w:t>
            </w:r>
          </w:p>
          <w:p w14:paraId="6965204B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SB2 D10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4DD9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61631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E26F2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625</w:t>
            </w:r>
          </w:p>
          <w:p w14:paraId="19790741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Ofis 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80D52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1772A650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3298C8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C2EB1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7DD5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RT317</w:t>
            </w:r>
          </w:p>
          <w:p w14:paraId="223356C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SB2 D10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4FA05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8509B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GSF251  </w:t>
            </w:r>
          </w:p>
          <w:p w14:paraId="3D492C64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tölye 2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8C940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625</w:t>
            </w:r>
          </w:p>
          <w:p w14:paraId="0C8D7CB0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516A6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36B7318D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6313E5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F00F3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42C10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B4E15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F678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GSF251 </w:t>
            </w:r>
          </w:p>
          <w:p w14:paraId="65936F1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Atölye 2 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9EFBE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625</w:t>
            </w:r>
          </w:p>
          <w:p w14:paraId="520F27CF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71D99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5739A3A4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4C631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402B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91A2C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DCED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50B8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8632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0CDF3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06F8D109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47A58A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68C9B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6CD840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0BCBB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45359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25ABA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74902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361A8274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77EAC3" w14:textId="77777777" w:rsidR="00CD481E" w:rsidRPr="004521C3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5FFED" w14:textId="77777777" w:rsidR="00CD481E" w:rsidRPr="00B57E47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7ECB5" w14:textId="77777777" w:rsidR="00CD481E" w:rsidRPr="00B57E47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0ABC7" w14:textId="77777777" w:rsidR="00CD481E" w:rsidRPr="00B57E47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7ACAD5" w14:textId="77777777" w:rsidR="00CD481E" w:rsidRPr="00B57E47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4298A" w14:textId="77777777" w:rsidR="00CD481E" w:rsidRPr="00B57E47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A7D02" w14:textId="77777777" w:rsidR="00CD481E" w:rsidRPr="004521C3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356A2784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B75FB" w14:textId="77777777" w:rsidR="00CD481E" w:rsidRPr="004521C3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B9EFDA" w14:textId="77777777" w:rsidR="00CD481E" w:rsidRPr="00B57E47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337DF4" w14:textId="77777777" w:rsidR="00CD481E" w:rsidRPr="00B57E47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3A194" w14:textId="77777777" w:rsidR="00CD481E" w:rsidRPr="00B57E47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0A7D7C" w14:textId="77777777" w:rsidR="00CD481E" w:rsidRPr="00B57E47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CEC43" w14:textId="77777777" w:rsidR="00CD481E" w:rsidRPr="00B57E47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0CDF6" w14:textId="77777777" w:rsidR="00CD481E" w:rsidRPr="004521C3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75E04BF6" w14:textId="45DBA4F4" w:rsidR="00F83865" w:rsidRDefault="00F83865"/>
    <w:p w14:paraId="6271A8CD" w14:textId="77777777" w:rsidR="00890856" w:rsidRDefault="00890856"/>
    <w:p w14:paraId="639773C6" w14:textId="77777777" w:rsidR="00E7106B" w:rsidRPr="004521C3" w:rsidRDefault="00E7106B" w:rsidP="00E7106B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44415F33" w14:textId="77777777" w:rsidR="00E7106B" w:rsidRPr="004521C3" w:rsidRDefault="00E7106B" w:rsidP="00E7106B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306581CB" w14:textId="1EAA3A7B" w:rsidR="00F83865" w:rsidRDefault="00F83865"/>
    <w:p w14:paraId="03924579" w14:textId="1D7FDCB2" w:rsidR="004E7EBC" w:rsidRDefault="004E7EBC"/>
    <w:p w14:paraId="41CAEB12" w14:textId="20A8F891" w:rsidR="004E7EBC" w:rsidRDefault="004E7EBC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CD481E" w:rsidRPr="004521C3" w14:paraId="79F3E133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DD6C14" w14:textId="77777777" w:rsidR="00CD481E" w:rsidRPr="004521C3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8838B1" w14:textId="2604E12F" w:rsidR="00CD481E" w:rsidRPr="00C62C49" w:rsidRDefault="00CD481E" w:rsidP="003B198C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30"/>
                <w:szCs w:val="30"/>
              </w:rPr>
              <w:t xml:space="preserve">Yrd. Doç. Dr. </w:t>
            </w:r>
            <w:r w:rsidRPr="003108A0">
              <w:rPr>
                <w:rFonts w:ascii="Calibri" w:hAnsi="Calibri"/>
                <w:b/>
                <w:sz w:val="30"/>
                <w:szCs w:val="30"/>
              </w:rPr>
              <w:t xml:space="preserve">RAİF DİMİLİLER </w:t>
            </w:r>
            <w:r>
              <w:rPr>
                <w:rFonts w:ascii="Calibri" w:hAnsi="Calibri"/>
                <w:b/>
                <w:sz w:val="30"/>
                <w:szCs w:val="30"/>
              </w:rPr>
              <w:t xml:space="preserve">– </w:t>
            </w:r>
            <w:r w:rsidRPr="00890856">
              <w:rPr>
                <w:rFonts w:ascii="Calibri" w:hAnsi="Calibri"/>
                <w:sz w:val="30"/>
                <w:szCs w:val="30"/>
              </w:rPr>
              <w:t>Bölüm Başkanı</w:t>
            </w:r>
            <w:r>
              <w:rPr>
                <w:rFonts w:ascii="Calibri" w:hAnsi="Calibri"/>
                <w:sz w:val="30"/>
                <w:szCs w:val="30"/>
              </w:rPr>
              <w:t xml:space="preserve"> Yardımcısı</w:t>
            </w:r>
          </w:p>
        </w:tc>
      </w:tr>
      <w:tr w:rsidR="00CD481E" w:rsidRPr="004521C3" w14:paraId="1134495B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347F5" w14:textId="77777777" w:rsidR="00CD481E" w:rsidRPr="004521C3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BC412C" w14:textId="77777777" w:rsidR="00CD481E" w:rsidRPr="004521C3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1CED2F" w14:textId="77777777" w:rsidR="00CD481E" w:rsidRPr="004521C3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3E064" w14:textId="77777777" w:rsidR="00CD481E" w:rsidRPr="004521C3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843EA3" w14:textId="77777777" w:rsidR="00CD481E" w:rsidRPr="004521C3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63B2AE" w14:textId="77777777" w:rsidR="00CD481E" w:rsidRPr="004521C3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A9148" w14:textId="77777777" w:rsidR="00CD481E" w:rsidRPr="004521C3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CD481E" w:rsidRPr="004521C3" w14:paraId="497A4C6F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EEE581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7373D" w14:textId="77777777" w:rsidR="00CD481E" w:rsidRPr="00CD481E" w:rsidRDefault="00CD481E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F13E5" w14:textId="77777777" w:rsidR="00CD481E" w:rsidRPr="00CD481E" w:rsidRDefault="00CD481E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B3865" w14:textId="77777777" w:rsidR="00CD481E" w:rsidRPr="00CD481E" w:rsidRDefault="00CD481E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F4C71" w14:textId="77777777" w:rsidR="00CD481E" w:rsidRPr="00CD481E" w:rsidRDefault="00CD481E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4450B" w14:textId="77777777" w:rsidR="00CD481E" w:rsidRPr="00CD481E" w:rsidRDefault="00CD481E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9A777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CD481E" w:rsidRPr="004521C3" w14:paraId="00EC72DC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D30DBF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346E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EC202</w:t>
            </w:r>
          </w:p>
          <w:p w14:paraId="18840920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ED81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F105</w:t>
            </w:r>
          </w:p>
          <w:p w14:paraId="7D957F96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CA064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SEC106</w:t>
            </w:r>
          </w:p>
          <w:p w14:paraId="75B202C1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08BA4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0099F13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78E44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361</w:t>
            </w:r>
          </w:p>
          <w:p w14:paraId="7EA9A4E3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78A2B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2C361873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FF103B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E64A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EC202</w:t>
            </w:r>
          </w:p>
          <w:p w14:paraId="3E082902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9F4C0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F105</w:t>
            </w:r>
          </w:p>
          <w:p w14:paraId="30CF42C4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12AF4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SEC106</w:t>
            </w:r>
          </w:p>
          <w:p w14:paraId="51198CA2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51351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7B32FCEA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D8BD3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361</w:t>
            </w:r>
          </w:p>
          <w:p w14:paraId="7E8A105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2C396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15EC5B6A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54CE24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5172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EC202</w:t>
            </w:r>
          </w:p>
          <w:p w14:paraId="7906892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8E11C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F105</w:t>
            </w:r>
          </w:p>
          <w:p w14:paraId="5770A25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10C7F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SEC106</w:t>
            </w:r>
          </w:p>
          <w:p w14:paraId="041927A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2D80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71F684BE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F6510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361</w:t>
            </w:r>
          </w:p>
          <w:p w14:paraId="15E4C9FE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5CB13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045AC4EA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7BBE3C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DDDA3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EC202</w:t>
            </w:r>
          </w:p>
          <w:p w14:paraId="4D6C87E3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5E8DA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F105</w:t>
            </w:r>
          </w:p>
          <w:p w14:paraId="12E2E7C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2D5C6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SEC106</w:t>
            </w:r>
          </w:p>
          <w:p w14:paraId="0A2FD8E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11D2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07E8A8C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FAFF1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361</w:t>
            </w:r>
          </w:p>
          <w:p w14:paraId="202D5545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CEBB2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529A5878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0EFCB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C0DB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14:paraId="09E736EB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eastAsia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29E81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07</w:t>
            </w:r>
          </w:p>
          <w:p w14:paraId="5EF77921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605</w:t>
            </w:r>
          </w:p>
          <w:p w14:paraId="56EEBEA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4FA71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8787F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389D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221</w:t>
            </w:r>
          </w:p>
          <w:p w14:paraId="4D1CA213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294FB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207DE689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0D408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2E19F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14:paraId="6F66326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8889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07</w:t>
            </w:r>
          </w:p>
          <w:p w14:paraId="628DC593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605</w:t>
            </w:r>
          </w:p>
          <w:p w14:paraId="73E190BC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A7190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35F22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54936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221</w:t>
            </w:r>
          </w:p>
          <w:p w14:paraId="1F165664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CEF87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72255F6F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01DD1B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C054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14:paraId="51B3AF5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B67B6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07</w:t>
            </w:r>
          </w:p>
          <w:p w14:paraId="4EA6A4A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605</w:t>
            </w:r>
          </w:p>
          <w:p w14:paraId="6A079E7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7287A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8A3B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D83B1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221</w:t>
            </w:r>
          </w:p>
          <w:p w14:paraId="3161D97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0A4F7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044AA42F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CB1F03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168F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14:paraId="26D4B262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C2DBF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07</w:t>
            </w:r>
          </w:p>
          <w:p w14:paraId="5C03D18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605</w:t>
            </w:r>
          </w:p>
          <w:p w14:paraId="198AEDE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5B56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CD4E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0B3BB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221</w:t>
            </w:r>
          </w:p>
          <w:p w14:paraId="6D1BE99E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E46AF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56DEEE10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9552C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5585E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6BF0C1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FF773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C4E0BA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EE136A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BAD29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01C63E57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5FB281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FDEC6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2189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6175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8A778B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18CA8B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EEF12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2E99F7DD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236F2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12A341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0DCE14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7AA76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33880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B52DA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6528F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67080FD7" w14:textId="77777777" w:rsidR="00CD481E" w:rsidRDefault="00CD481E"/>
    <w:p w14:paraId="29D62811" w14:textId="77777777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17CBDB6F" w14:textId="77777777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02AE0134" w14:textId="77777777" w:rsidR="004E7EBC" w:rsidRDefault="004E7EBC" w:rsidP="004E7EBC"/>
    <w:p w14:paraId="6870CD21" w14:textId="77777777" w:rsidR="004E7EBC" w:rsidRDefault="004E7EBC" w:rsidP="004E7EBC"/>
    <w:p w14:paraId="4A7A4F65" w14:textId="77777777" w:rsidR="004E7EBC" w:rsidRDefault="004E7EBC" w:rsidP="004E7EBC"/>
    <w:p w14:paraId="5144AF74" w14:textId="77777777" w:rsidR="004E7EBC" w:rsidRDefault="004E7EBC" w:rsidP="004E7EBC"/>
    <w:p w14:paraId="530BE635" w14:textId="77777777" w:rsidR="004E7EBC" w:rsidRDefault="004E7EBC" w:rsidP="004E7EBC"/>
    <w:p w14:paraId="0D54A327" w14:textId="0A8B5CC5" w:rsidR="004E7EBC" w:rsidRDefault="004E7EBC"/>
    <w:p w14:paraId="1F72990E" w14:textId="0A667D5D" w:rsidR="004E7EBC" w:rsidRDefault="004E7EBC"/>
    <w:p w14:paraId="18E41302" w14:textId="00B9EC60" w:rsidR="004E7EBC" w:rsidRDefault="004E7EBC"/>
    <w:p w14:paraId="77ADDEA3" w14:textId="64430328" w:rsidR="004E7EBC" w:rsidRDefault="004E7EBC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CD481E" w:rsidRPr="004521C3" w14:paraId="139D52CC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471687" w14:textId="77777777" w:rsidR="00CD481E" w:rsidRPr="004521C3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382982" w14:textId="360F8E10" w:rsidR="00CD481E" w:rsidRPr="00C62C49" w:rsidRDefault="00CD481E" w:rsidP="003B198C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30"/>
                <w:szCs w:val="30"/>
              </w:rPr>
              <w:t xml:space="preserve">Yrd. Doç. Dr. </w:t>
            </w:r>
            <w:r w:rsidRPr="00F57814">
              <w:rPr>
                <w:rFonts w:ascii="Calibri" w:hAnsi="Calibri"/>
                <w:b/>
                <w:sz w:val="30"/>
                <w:szCs w:val="30"/>
              </w:rPr>
              <w:t xml:space="preserve">HASAN ZEYBEK  </w:t>
            </w:r>
          </w:p>
        </w:tc>
      </w:tr>
      <w:tr w:rsidR="00CD481E" w:rsidRPr="004521C3" w14:paraId="16E02A9B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E052C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993125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CD481E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FF08D8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CD481E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032D58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CD481E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EF71F2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CD481E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F316C0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CD481E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BC8250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CD481E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CD481E" w:rsidRPr="004521C3" w14:paraId="731E8C33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CF3362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2FD7D" w14:textId="77777777" w:rsidR="00CD481E" w:rsidRPr="00CD481E" w:rsidRDefault="00CD481E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35171" w14:textId="77777777" w:rsidR="00CD481E" w:rsidRPr="00CD481E" w:rsidRDefault="00CD481E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83C43" w14:textId="77777777" w:rsidR="00CD481E" w:rsidRPr="00CD481E" w:rsidRDefault="00CD481E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C9282" w14:textId="77777777" w:rsidR="00CD481E" w:rsidRPr="00CD481E" w:rsidRDefault="00CD481E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D5998" w14:textId="77777777" w:rsidR="00CD481E" w:rsidRPr="00CD481E" w:rsidRDefault="00CD481E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30A4A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CD481E" w:rsidRPr="004521C3" w14:paraId="7B8D19FA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F58021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158B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F303</w:t>
            </w:r>
          </w:p>
          <w:p w14:paraId="73F53F84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29F65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241</w:t>
            </w:r>
          </w:p>
          <w:p w14:paraId="6DF9A3A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84631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RES402</w:t>
            </w:r>
          </w:p>
          <w:p w14:paraId="6179777A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96D92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151D433F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98D1F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7B1CE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5108357F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2A8C78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BD326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F303</w:t>
            </w:r>
          </w:p>
          <w:p w14:paraId="33C046E0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BD2B1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241</w:t>
            </w:r>
          </w:p>
          <w:p w14:paraId="2D7ECFE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AB7A4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RES402</w:t>
            </w:r>
          </w:p>
          <w:p w14:paraId="51640FE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2FE8B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01ABC403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B4C55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C16EC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13678D82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93A34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ABA66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F303</w:t>
            </w:r>
          </w:p>
          <w:p w14:paraId="5E0DCF44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5596A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241</w:t>
            </w:r>
          </w:p>
          <w:p w14:paraId="5DD41F0F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85D5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RES402</w:t>
            </w:r>
          </w:p>
          <w:p w14:paraId="14E192BF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76F72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7A0B3BE2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5344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36648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57916FE2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AC744B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6205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F303</w:t>
            </w:r>
          </w:p>
          <w:p w14:paraId="1D435AD6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0842E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241</w:t>
            </w:r>
          </w:p>
          <w:p w14:paraId="7ADBBAA4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40EE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RES402</w:t>
            </w:r>
          </w:p>
          <w:p w14:paraId="7D0D82EB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475FF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4B0F7E9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86795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A9B38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1531169F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7E2851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D5E86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F103</w:t>
            </w:r>
          </w:p>
          <w:p w14:paraId="4A80363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RES113</w:t>
            </w:r>
          </w:p>
          <w:p w14:paraId="33AD9542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3C950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F203</w:t>
            </w:r>
          </w:p>
          <w:p w14:paraId="348ECEB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D155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RES404</w:t>
            </w:r>
          </w:p>
          <w:p w14:paraId="5648F37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1DB6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BB65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F2E54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6264DDC0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3D9DE4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EFC4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F103</w:t>
            </w:r>
          </w:p>
          <w:p w14:paraId="528148CC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RES113</w:t>
            </w:r>
          </w:p>
          <w:p w14:paraId="44D29080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E68E6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F203</w:t>
            </w:r>
          </w:p>
          <w:p w14:paraId="270B16B3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28E04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RES404</w:t>
            </w:r>
          </w:p>
          <w:p w14:paraId="18BF2A1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F5B5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043B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3A4C4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0BA31BEC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9BF3D4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5E721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F103</w:t>
            </w:r>
          </w:p>
          <w:p w14:paraId="65E0B20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RES113</w:t>
            </w:r>
          </w:p>
          <w:p w14:paraId="781ABCF6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02453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F203</w:t>
            </w:r>
          </w:p>
          <w:p w14:paraId="300E60D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5E60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RES404</w:t>
            </w:r>
          </w:p>
          <w:p w14:paraId="2176972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16944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0351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16F9A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60672677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72F053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A4D7C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F103</w:t>
            </w:r>
          </w:p>
          <w:p w14:paraId="15FB63C5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RES113</w:t>
            </w:r>
          </w:p>
          <w:p w14:paraId="682F283F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7F51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F203</w:t>
            </w:r>
          </w:p>
          <w:p w14:paraId="3BF35FE2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22ECE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RES404</w:t>
            </w:r>
          </w:p>
          <w:p w14:paraId="08BA562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8BECF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D0073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73709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1CF51790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3B8708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83C03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30D8A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B47CB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DF65C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1096E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38AEA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2907BF8A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95C004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3FE9E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7BD0D5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77416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D61CE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9E18B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802FE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05C9B6C4" w14:textId="77777777" w:rsidTr="003B198C">
        <w:trPr>
          <w:trHeight w:val="621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BCEE0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C34A0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8BC260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DE6C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DDD7AF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A8378E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81A68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79DD0924" w14:textId="2FB4B4B2" w:rsidR="004E7EBC" w:rsidRDefault="004E7EBC"/>
    <w:p w14:paraId="6B50FC4B" w14:textId="77777777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1CEBAA95" w14:textId="77777777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17FBC7CF" w14:textId="77777777" w:rsidR="004E7EBC" w:rsidRDefault="004E7EBC" w:rsidP="004E7EBC"/>
    <w:p w14:paraId="312D1416" w14:textId="77777777" w:rsidR="004E7EBC" w:rsidRDefault="004E7EBC" w:rsidP="004E7EBC"/>
    <w:p w14:paraId="29685933" w14:textId="77777777" w:rsidR="004E7EBC" w:rsidRDefault="004E7EBC" w:rsidP="004E7EBC"/>
    <w:p w14:paraId="2332BEC3" w14:textId="77777777" w:rsidR="004E7EBC" w:rsidRDefault="004E7EBC" w:rsidP="004E7EBC"/>
    <w:p w14:paraId="6CCD1262" w14:textId="77777777" w:rsidR="004E7EBC" w:rsidRDefault="004E7EBC" w:rsidP="004E7EBC"/>
    <w:p w14:paraId="4284EC00" w14:textId="124727C0" w:rsidR="004E7EBC" w:rsidRDefault="004E7EBC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97"/>
        <w:gridCol w:w="50"/>
        <w:gridCol w:w="1347"/>
        <w:gridCol w:w="1397"/>
        <w:gridCol w:w="1397"/>
        <w:gridCol w:w="1397"/>
        <w:gridCol w:w="1397"/>
        <w:gridCol w:w="1398"/>
      </w:tblGrid>
      <w:tr w:rsidR="00CD481E" w:rsidRPr="004521C3" w14:paraId="4814A7E5" w14:textId="77777777" w:rsidTr="003B198C">
        <w:trPr>
          <w:trHeight w:val="621"/>
        </w:trPr>
        <w:tc>
          <w:tcPr>
            <w:tcW w:w="14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7E0ECC" w14:textId="77777777" w:rsidR="00CD481E" w:rsidRPr="004521C3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üz 2019-20</w:t>
            </w:r>
          </w:p>
        </w:tc>
        <w:tc>
          <w:tcPr>
            <w:tcW w:w="833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A66C0" w14:textId="69276A2E" w:rsidR="00CD481E" w:rsidRPr="00C62C49" w:rsidRDefault="00CD481E" w:rsidP="003B198C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30"/>
                <w:szCs w:val="30"/>
              </w:rPr>
              <w:t xml:space="preserve">Yrd. Doç. Dr. </w:t>
            </w:r>
            <w:r w:rsidRPr="00D5308D">
              <w:rPr>
                <w:rFonts w:ascii="Calibri" w:hAnsi="Calibri"/>
                <w:b/>
                <w:sz w:val="30"/>
                <w:szCs w:val="30"/>
              </w:rPr>
              <w:t>MUSTAFA HASTÜRK</w:t>
            </w:r>
          </w:p>
        </w:tc>
      </w:tr>
      <w:tr w:rsidR="00CD481E" w:rsidRPr="004521C3" w14:paraId="78FAF3AF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9D55B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FAE3BD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CD481E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FFC824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CD481E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ADD7EE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CD481E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41B0E9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CD481E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2CA066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CD481E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26D61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CD481E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CD481E" w:rsidRPr="004521C3" w14:paraId="251003D4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36B6C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CE8F9" w14:textId="77777777" w:rsidR="00CD481E" w:rsidRPr="00CD481E" w:rsidRDefault="00CD481E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27107" w14:textId="77777777" w:rsidR="00CD481E" w:rsidRPr="00CD481E" w:rsidRDefault="00CD481E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6C17B" w14:textId="77777777" w:rsidR="00CD481E" w:rsidRPr="00CD481E" w:rsidRDefault="00CD481E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95E67" w14:textId="77777777" w:rsidR="00CD481E" w:rsidRPr="00CD481E" w:rsidRDefault="00CD481E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783A4" w14:textId="77777777" w:rsidR="00CD481E" w:rsidRPr="00CD481E" w:rsidRDefault="00CD481E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1E58C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CD481E" w:rsidRPr="004521C3" w14:paraId="06F2908B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6F98EE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AD62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65B0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F403</w:t>
            </w:r>
          </w:p>
          <w:p w14:paraId="06DEF29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E270F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365</w:t>
            </w:r>
          </w:p>
          <w:p w14:paraId="63FD42D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465</w:t>
            </w:r>
          </w:p>
          <w:p w14:paraId="05FAFF04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5F10E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29CD6D32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2D91A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F8E4A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20077B72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FC7F0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618C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AOS 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26FC6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F403</w:t>
            </w:r>
          </w:p>
          <w:p w14:paraId="5076F012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4C704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365</w:t>
            </w:r>
          </w:p>
          <w:p w14:paraId="4CB3D48C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465</w:t>
            </w:r>
          </w:p>
          <w:p w14:paraId="29EDCE83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82E4A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71B4974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CB385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FD3A7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38165777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178CB8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E538C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8007F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F403</w:t>
            </w:r>
          </w:p>
          <w:p w14:paraId="0417CB6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3CC6C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365</w:t>
            </w:r>
          </w:p>
          <w:p w14:paraId="01260B14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465</w:t>
            </w:r>
          </w:p>
          <w:p w14:paraId="2B83A874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227BB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231B221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8876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05914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60FE9419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264C2B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2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4E296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AOS 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593F3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F403</w:t>
            </w:r>
          </w:p>
          <w:p w14:paraId="7DF983B3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E739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365</w:t>
            </w:r>
          </w:p>
          <w:p w14:paraId="3EE57AF1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465</w:t>
            </w:r>
          </w:p>
          <w:p w14:paraId="04AA388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7901A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016FEEFF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04CEE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42B50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0F4257D3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45C79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C5C2E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942D4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58B11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405-G3</w:t>
            </w:r>
          </w:p>
          <w:p w14:paraId="4A84F30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C241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16A4F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F307</w:t>
            </w:r>
          </w:p>
          <w:p w14:paraId="55483E60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FE1 D07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DD572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7F786318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2FF238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C53D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A397F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CB2DA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405-G3</w:t>
            </w:r>
          </w:p>
          <w:p w14:paraId="2AC61676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8685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873CE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GSF307</w:t>
            </w:r>
          </w:p>
          <w:p w14:paraId="776F6C44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FE1 D07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96305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7978D964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7E9D55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6AB6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A935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3534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405-G3</w:t>
            </w:r>
          </w:p>
          <w:p w14:paraId="781EF9D3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2F97B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9B7D5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E192F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4E866559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38CFCF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9030E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AOS 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6F52C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AOS 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85E9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PLA405-G3</w:t>
            </w:r>
          </w:p>
          <w:p w14:paraId="3391BD3E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5CD0F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8BAF9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9CC7B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5C3B565D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AD8EF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0F4E3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0F5473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78B27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124D0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21FB1B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B146C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14A5581B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6D1389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3623C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2C6E30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C11D5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515E3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75628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1D6AC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CD481E" w:rsidRPr="004521C3" w14:paraId="635D9D67" w14:textId="77777777" w:rsidTr="003B198C">
        <w:trPr>
          <w:trHeight w:val="621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1D28F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CD481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CD481E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678E1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3EA63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3E1D6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FB8A9D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16188" w14:textId="77777777" w:rsidR="00CD481E" w:rsidRPr="00CD481E" w:rsidRDefault="00CD481E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77699" w14:textId="77777777" w:rsidR="00CD481E" w:rsidRPr="00CD481E" w:rsidRDefault="00CD481E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14C07301" w14:textId="3608AE07" w:rsidR="004E7EBC" w:rsidRDefault="004E7EBC"/>
    <w:p w14:paraId="23D57EB7" w14:textId="77777777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506B0A12" w14:textId="77777777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356E46D8" w14:textId="77777777" w:rsidR="004E7EBC" w:rsidRDefault="004E7EBC" w:rsidP="004E7EBC"/>
    <w:p w14:paraId="39BFD362" w14:textId="0F1D2EF2" w:rsidR="004E7EBC" w:rsidRDefault="004E7EBC"/>
    <w:p w14:paraId="6D9EBEC5" w14:textId="7E0988FE" w:rsidR="004E7EBC" w:rsidRDefault="004E7EBC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05"/>
        <w:gridCol w:w="92"/>
        <w:gridCol w:w="1397"/>
        <w:gridCol w:w="1397"/>
        <w:gridCol w:w="1397"/>
        <w:gridCol w:w="1397"/>
        <w:gridCol w:w="1397"/>
        <w:gridCol w:w="1398"/>
      </w:tblGrid>
      <w:tr w:rsidR="00FE0EA9" w:rsidRPr="004521C3" w14:paraId="0FD5F005" w14:textId="77777777" w:rsidTr="00FE0EA9">
        <w:trPr>
          <w:trHeight w:val="621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7BFDE2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47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C77B67" w14:textId="04A2495F" w:rsidR="00FE0EA9" w:rsidRPr="00C62C49" w:rsidRDefault="00FE0EA9" w:rsidP="003B198C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B6949">
              <w:rPr>
                <w:rFonts w:ascii="Calibri" w:hAnsi="Calibri"/>
                <w:b/>
                <w:sz w:val="30"/>
                <w:szCs w:val="30"/>
              </w:rPr>
              <w:t>Öğr</w:t>
            </w:r>
            <w:proofErr w:type="spellEnd"/>
            <w:r w:rsidRPr="00EB6949">
              <w:rPr>
                <w:rFonts w:ascii="Calibri" w:hAnsi="Calibri"/>
                <w:b/>
                <w:sz w:val="30"/>
                <w:szCs w:val="30"/>
              </w:rPr>
              <w:t>.</w:t>
            </w:r>
            <w:r>
              <w:rPr>
                <w:rFonts w:ascii="Calibri" w:hAnsi="Calibri"/>
                <w:b/>
                <w:sz w:val="30"/>
                <w:szCs w:val="30"/>
              </w:rPr>
              <w:t xml:space="preserve"> </w:t>
            </w:r>
            <w:r w:rsidRPr="00EB6949">
              <w:rPr>
                <w:rFonts w:ascii="Calibri" w:hAnsi="Calibri"/>
                <w:b/>
                <w:sz w:val="30"/>
                <w:szCs w:val="30"/>
              </w:rPr>
              <w:t>Gör.</w:t>
            </w:r>
            <w:r>
              <w:rPr>
                <w:rFonts w:ascii="Calibri" w:hAnsi="Calibri"/>
                <w:b/>
                <w:sz w:val="30"/>
                <w:szCs w:val="30"/>
              </w:rPr>
              <w:t xml:space="preserve"> Dr.</w:t>
            </w:r>
            <w:r w:rsidRPr="00EB6949">
              <w:rPr>
                <w:rFonts w:ascii="Calibri" w:hAnsi="Calibri"/>
                <w:b/>
                <w:sz w:val="30"/>
                <w:szCs w:val="30"/>
              </w:rPr>
              <w:t xml:space="preserve"> </w:t>
            </w:r>
            <w:r w:rsidRPr="00EB6949">
              <w:rPr>
                <w:rFonts w:ascii="Calibri" w:hAnsi="Calibri"/>
                <w:b/>
                <w:sz w:val="30"/>
                <w:szCs w:val="30"/>
              </w:rPr>
              <w:t>EVRİM ERGÜN</w:t>
            </w:r>
          </w:p>
        </w:tc>
      </w:tr>
      <w:tr w:rsidR="00FE0EA9" w:rsidRPr="004521C3" w14:paraId="421AD82C" w14:textId="77777777" w:rsidTr="003B198C">
        <w:trPr>
          <w:trHeight w:val="621"/>
        </w:trPr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59BE0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19B2B8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FE0EA9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EA2E96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FE0EA9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09FFFE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FE0EA9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E8267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FE0EA9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D55B3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FE0EA9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D9B48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FE0EA9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FE0EA9" w:rsidRPr="004521C3" w14:paraId="07C2632D" w14:textId="77777777" w:rsidTr="003B198C">
        <w:trPr>
          <w:trHeight w:val="621"/>
        </w:trPr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E3E09C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C853B" w14:textId="77777777" w:rsidR="00FE0EA9" w:rsidRPr="00FE0EA9" w:rsidRDefault="00FE0EA9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009FD" w14:textId="77777777" w:rsidR="00FE0EA9" w:rsidRPr="00FE0EA9" w:rsidRDefault="00FE0EA9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C1BC7" w14:textId="77777777" w:rsidR="00FE0EA9" w:rsidRPr="00FE0EA9" w:rsidRDefault="00FE0EA9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29E94" w14:textId="77777777" w:rsidR="00FE0EA9" w:rsidRPr="00FE0EA9" w:rsidRDefault="00FE0EA9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A3BDA" w14:textId="77777777" w:rsidR="00FE0EA9" w:rsidRPr="00FE0EA9" w:rsidRDefault="00FE0EA9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6FADA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FE0EA9" w:rsidRPr="004521C3" w14:paraId="040D0869" w14:textId="77777777" w:rsidTr="003B198C">
        <w:trPr>
          <w:trHeight w:val="621"/>
        </w:trPr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37111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56A19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PLA405-G1</w:t>
            </w:r>
          </w:p>
          <w:p w14:paraId="7DF42183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69607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C106</w:t>
            </w:r>
          </w:p>
          <w:p w14:paraId="0CA652B4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F73CB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GSF101</w:t>
            </w:r>
          </w:p>
          <w:p w14:paraId="42CA199F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GRT101</w:t>
            </w:r>
          </w:p>
          <w:p w14:paraId="5E45D1A9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RES111</w:t>
            </w:r>
          </w:p>
          <w:p w14:paraId="378925A0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tölye 2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52DD0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616B515D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D3D97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0BDC6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53CAF6E9" w14:textId="77777777" w:rsidTr="003B198C">
        <w:trPr>
          <w:trHeight w:val="621"/>
        </w:trPr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84F75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CEE87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PLA405-G1</w:t>
            </w:r>
          </w:p>
          <w:p w14:paraId="66B7A5A2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A1AAF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C106</w:t>
            </w:r>
          </w:p>
          <w:p w14:paraId="51BE7574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CC0BB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GSF101</w:t>
            </w:r>
          </w:p>
          <w:p w14:paraId="086A7465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GRT101</w:t>
            </w:r>
          </w:p>
          <w:p w14:paraId="76FFEB7A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RES111</w:t>
            </w:r>
          </w:p>
          <w:p w14:paraId="52F9AEA4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tölye 2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DA537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53A80E70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EC842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5898F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3E1465C0" w14:textId="77777777" w:rsidTr="003B198C">
        <w:trPr>
          <w:trHeight w:val="621"/>
        </w:trPr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6F18D2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7F167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PLA405-G1</w:t>
            </w:r>
          </w:p>
          <w:p w14:paraId="5A94D056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95DDE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C106</w:t>
            </w:r>
          </w:p>
          <w:p w14:paraId="7462D354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23AE0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GSF101</w:t>
            </w:r>
          </w:p>
          <w:p w14:paraId="03A95282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GRT101</w:t>
            </w:r>
          </w:p>
          <w:p w14:paraId="11CF025F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RES111</w:t>
            </w:r>
          </w:p>
          <w:p w14:paraId="4D9AB261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tölye 2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A1219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77552145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A4C41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C1A94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50EC3CFD" w14:textId="77777777" w:rsidTr="003B198C">
        <w:trPr>
          <w:trHeight w:val="621"/>
        </w:trPr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04341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0D98C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PLA405-G1</w:t>
            </w:r>
          </w:p>
          <w:p w14:paraId="2056ADE6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A0275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C106</w:t>
            </w:r>
          </w:p>
          <w:p w14:paraId="701D1B4B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CEF74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GSF101</w:t>
            </w:r>
          </w:p>
          <w:p w14:paraId="306AFB80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GRT101</w:t>
            </w:r>
          </w:p>
          <w:p w14:paraId="133F267C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RES111</w:t>
            </w:r>
          </w:p>
          <w:p w14:paraId="78B4135F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tölye 2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829C9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14:paraId="6447CAAD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Ofi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733B4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7469A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7F88366D" w14:textId="77777777" w:rsidTr="003B198C">
        <w:trPr>
          <w:trHeight w:val="621"/>
        </w:trPr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EC94D9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701A1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64B30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F5823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51F8B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PLA461</w:t>
            </w:r>
          </w:p>
          <w:p w14:paraId="5E97CF64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C1C81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E26ED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005FB80C" w14:textId="77777777" w:rsidTr="003B198C">
        <w:trPr>
          <w:trHeight w:val="621"/>
        </w:trPr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9CE138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8F14B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D9CD1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5DE36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GSF101</w:t>
            </w:r>
          </w:p>
          <w:p w14:paraId="4D2A80C1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GRT101</w:t>
            </w:r>
          </w:p>
          <w:p w14:paraId="729A3C5C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RES111</w:t>
            </w:r>
          </w:p>
          <w:p w14:paraId="220A83DE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tölye 2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1AB9A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PLA461</w:t>
            </w:r>
          </w:p>
          <w:p w14:paraId="0BD0DF28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DBB73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D1448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7724A6D7" w14:textId="77777777" w:rsidTr="003B198C">
        <w:trPr>
          <w:trHeight w:val="621"/>
        </w:trPr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244613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13D11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08846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8A9C3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GSF101</w:t>
            </w:r>
          </w:p>
          <w:p w14:paraId="364590DB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GRT101</w:t>
            </w:r>
          </w:p>
          <w:p w14:paraId="25D2F46E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RES111</w:t>
            </w:r>
          </w:p>
          <w:p w14:paraId="28F7F5C1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tölye 2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BC621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PLA461</w:t>
            </w:r>
          </w:p>
          <w:p w14:paraId="320CB1BC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B59A8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B4C23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206A274E" w14:textId="77777777" w:rsidTr="003B198C">
        <w:trPr>
          <w:trHeight w:val="621"/>
        </w:trPr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2174EC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F7474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33D23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D4DFF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5E0DE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PLA461</w:t>
            </w:r>
          </w:p>
          <w:p w14:paraId="21B06517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Heykel 2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2DEED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EED15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28606FEF" w14:textId="77777777" w:rsidTr="003B198C">
        <w:trPr>
          <w:trHeight w:val="621"/>
        </w:trPr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72ABA9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04173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4B7E18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123BA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348713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2EC6BC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AE42D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6A0DDF3D" w14:textId="77777777" w:rsidTr="003B198C">
        <w:trPr>
          <w:trHeight w:val="621"/>
        </w:trPr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B2F8A5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99D18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C82AE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E027C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B22E81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EF470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443E7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1674F7F5" w14:textId="77777777" w:rsidTr="003B198C">
        <w:trPr>
          <w:trHeight w:val="621"/>
        </w:trPr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A1DB3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921D24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74C200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33E42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B85606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8FB2D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89C67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04ED0F98" w14:textId="77777777" w:rsidR="00FE0EA9" w:rsidRDefault="00FE0EA9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6B0625D" w14:textId="77777777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77BA6F16" w14:textId="77777777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46448F03" w14:textId="77777777" w:rsidR="004E7EBC" w:rsidRDefault="004E7EBC" w:rsidP="004E7EBC"/>
    <w:p w14:paraId="4F2F2ED8" w14:textId="77777777" w:rsidR="004E7EBC" w:rsidRDefault="004E7EBC" w:rsidP="004E7EBC"/>
    <w:p w14:paraId="6024FC9E" w14:textId="77777777" w:rsidR="004E7EBC" w:rsidRDefault="004E7EBC" w:rsidP="004E7EBC"/>
    <w:p w14:paraId="05FC25AC" w14:textId="77777777" w:rsidR="004E7EBC" w:rsidRDefault="004E7EBC" w:rsidP="004E7EBC"/>
    <w:p w14:paraId="45BD55AC" w14:textId="0B8C8346" w:rsidR="004E7EBC" w:rsidRDefault="004E7EBC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97"/>
        <w:gridCol w:w="50"/>
        <w:gridCol w:w="1347"/>
        <w:gridCol w:w="1397"/>
        <w:gridCol w:w="1397"/>
        <w:gridCol w:w="1397"/>
        <w:gridCol w:w="1397"/>
        <w:gridCol w:w="1398"/>
      </w:tblGrid>
      <w:tr w:rsidR="00FE0EA9" w:rsidRPr="004521C3" w14:paraId="4B4A86F1" w14:textId="77777777" w:rsidTr="00FE0EA9">
        <w:trPr>
          <w:trHeight w:val="732"/>
        </w:trPr>
        <w:tc>
          <w:tcPr>
            <w:tcW w:w="14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9FFA69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33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66416" w14:textId="4264F382" w:rsidR="00FE0EA9" w:rsidRPr="00C62C49" w:rsidRDefault="00FE0EA9" w:rsidP="00FE0EA9">
            <w:pPr>
              <w:tabs>
                <w:tab w:val="left" w:pos="2805"/>
                <w:tab w:val="center" w:pos="3931"/>
              </w:tabs>
              <w:spacing w:after="0" w:line="240" w:lineRule="auto"/>
              <w:ind w:left="-221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173C17">
              <w:rPr>
                <w:rFonts w:ascii="Calibri" w:hAnsi="Calibri"/>
                <w:b/>
                <w:sz w:val="30"/>
                <w:szCs w:val="30"/>
              </w:rPr>
              <w:t>Öğr</w:t>
            </w:r>
            <w:proofErr w:type="spellEnd"/>
            <w:r w:rsidRPr="00173C17">
              <w:rPr>
                <w:rFonts w:ascii="Calibri" w:hAnsi="Calibri"/>
                <w:b/>
                <w:sz w:val="30"/>
                <w:szCs w:val="30"/>
              </w:rPr>
              <w:t>.</w:t>
            </w:r>
            <w:r>
              <w:rPr>
                <w:rFonts w:ascii="Calibri" w:hAnsi="Calibri"/>
                <w:b/>
                <w:sz w:val="30"/>
                <w:szCs w:val="30"/>
              </w:rPr>
              <w:t xml:space="preserve"> </w:t>
            </w:r>
            <w:r w:rsidRPr="00173C17">
              <w:rPr>
                <w:rFonts w:ascii="Calibri" w:hAnsi="Calibri"/>
                <w:b/>
                <w:sz w:val="30"/>
                <w:szCs w:val="30"/>
              </w:rPr>
              <w:t xml:space="preserve">Gör. </w:t>
            </w:r>
            <w:r w:rsidRPr="00173C17">
              <w:rPr>
                <w:rFonts w:ascii="Calibri" w:hAnsi="Calibri"/>
                <w:b/>
                <w:sz w:val="30"/>
                <w:szCs w:val="30"/>
              </w:rPr>
              <w:t>VEDİA OKUTAN GAYDELER</w:t>
            </w:r>
          </w:p>
        </w:tc>
      </w:tr>
      <w:tr w:rsidR="00FE0EA9" w:rsidRPr="004521C3" w14:paraId="6C3B3200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7BB6C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4DD8FA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FE0EA9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89D83F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FE0EA9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9B22B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FE0EA9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4E7D3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FE0EA9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EE5914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FE0EA9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DC1C6C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FE0EA9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FE0EA9" w:rsidRPr="004521C3" w14:paraId="48DE1FD1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FA10E1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64A59" w14:textId="77777777" w:rsidR="00FE0EA9" w:rsidRPr="00FE0EA9" w:rsidRDefault="00FE0EA9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F2487" w14:textId="77777777" w:rsidR="00FE0EA9" w:rsidRPr="00FE0EA9" w:rsidRDefault="00FE0EA9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933F9" w14:textId="77777777" w:rsidR="00FE0EA9" w:rsidRPr="00FE0EA9" w:rsidRDefault="00FE0EA9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BA4A2" w14:textId="77777777" w:rsidR="00FE0EA9" w:rsidRPr="00FE0EA9" w:rsidRDefault="00FE0EA9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7B823" w14:textId="77777777" w:rsidR="00FE0EA9" w:rsidRPr="00FE0EA9" w:rsidRDefault="00FE0EA9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FF606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FE0EA9" w:rsidRPr="004521C3" w14:paraId="34349881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777463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8BD2D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PLA231</w:t>
            </w:r>
          </w:p>
          <w:p w14:paraId="133E3E91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ramik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304A2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PLA363</w:t>
            </w:r>
          </w:p>
          <w:p w14:paraId="6705B163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ramik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30A70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464F9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268B7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PLA463</w:t>
            </w:r>
          </w:p>
          <w:p w14:paraId="6BF82086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ramik Atölyesi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4B230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43096798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B6820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6769A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PLA231</w:t>
            </w:r>
          </w:p>
          <w:p w14:paraId="53E0F020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ramik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8D0F7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PLA363</w:t>
            </w:r>
          </w:p>
          <w:p w14:paraId="0B258FAA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ramik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53105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65280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7CF7E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PLA463</w:t>
            </w:r>
          </w:p>
          <w:p w14:paraId="42AFEA31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ramik Atölyesi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83656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6170BA88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810DA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B64D8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PLA231</w:t>
            </w:r>
          </w:p>
          <w:p w14:paraId="062890A8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ramik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23CDE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PLA363</w:t>
            </w:r>
          </w:p>
          <w:p w14:paraId="5126078F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ramik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CDCE7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36F99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D06B7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PLA463</w:t>
            </w:r>
          </w:p>
          <w:p w14:paraId="738774EB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ramik Atölyesi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D3E6D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58010678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0D291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AD260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PLA231</w:t>
            </w:r>
          </w:p>
          <w:p w14:paraId="76B59493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ramik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1B43A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PLA363</w:t>
            </w:r>
          </w:p>
          <w:p w14:paraId="553BF367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ramik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5AA8E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CF842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CBA64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PLA463</w:t>
            </w:r>
          </w:p>
          <w:p w14:paraId="0AB773EF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ramik Atölyesi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756FD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595EE9CA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620C46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DBBBC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80121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FFCB2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E0ADC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C204</w:t>
            </w:r>
          </w:p>
          <w:p w14:paraId="48337DBA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ramik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B204F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PLA405-G2</w:t>
            </w:r>
          </w:p>
          <w:p w14:paraId="7AC36B6F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ramik Atölyesi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D8187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46B759D0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3BCABE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DA520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4AF1D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EDA5A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BA157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C204</w:t>
            </w:r>
          </w:p>
          <w:p w14:paraId="604936A2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ramik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1CF3F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PLA405-G2</w:t>
            </w:r>
          </w:p>
          <w:p w14:paraId="6D38A164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ramik Atölyesi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45CC2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6E49A1F8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FD6A84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BF749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A813D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CEA35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1E66B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C204</w:t>
            </w:r>
          </w:p>
          <w:p w14:paraId="55A177C1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ramik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BFBA2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PLA405-G2</w:t>
            </w:r>
          </w:p>
          <w:p w14:paraId="65714B7E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ramik Atölyesi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A1237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7668FE80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D786B4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77889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8151B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E9808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B41F8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C204</w:t>
            </w:r>
          </w:p>
          <w:p w14:paraId="014EC9D9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ramik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23BE2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PLA405-G2</w:t>
            </w:r>
          </w:p>
          <w:p w14:paraId="58E033D4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ramik Atölyesi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13272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3B93C8A2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F87275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BB305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1F895B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526ED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1314C8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112FD2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46C19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237FE648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4C89E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1201B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0962F4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61EDB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7A86E8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9659D4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11B44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7E598D49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22541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4C2B4B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25BFAD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72B1B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7DB427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5140F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F5FC4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2894DB77" w14:textId="71B41F32" w:rsidR="004E7EBC" w:rsidRDefault="004E7EBC"/>
    <w:p w14:paraId="261DBF7F" w14:textId="5E482834" w:rsidR="004E7EBC" w:rsidRDefault="004E7EBC"/>
    <w:p w14:paraId="0C608DD3" w14:textId="77777777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6F2D8F65" w14:textId="77777777" w:rsidR="004E7EBC" w:rsidRPr="004521C3" w:rsidRDefault="004E7EBC" w:rsidP="004E7EB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41E31B4A" w14:textId="77777777" w:rsidR="004E7EBC" w:rsidRDefault="004E7EBC" w:rsidP="004E7EBC"/>
    <w:p w14:paraId="5EFF89A2" w14:textId="0C5006D0" w:rsidR="004E7EBC" w:rsidRDefault="004E7EBC"/>
    <w:p w14:paraId="75220FCF" w14:textId="36C56585" w:rsidR="004E7EBC" w:rsidRDefault="004E7EBC"/>
    <w:p w14:paraId="0E2EA828" w14:textId="77777777" w:rsidR="00E7106B" w:rsidRDefault="00E7106B"/>
    <w:p w14:paraId="3CBD5E9D" w14:textId="77777777" w:rsidR="003B6E86" w:rsidRDefault="003B6E86" w:rsidP="003B6E86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3B6E86" w:rsidRPr="004521C3" w14:paraId="7A5F963F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3847A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5E152F" w14:textId="2EF5BEA7" w:rsidR="003B6E86" w:rsidRPr="00C62C49" w:rsidRDefault="003B6E86" w:rsidP="00770B35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30"/>
                <w:szCs w:val="30"/>
              </w:rPr>
              <w:t>Doç.</w:t>
            </w:r>
            <w:r w:rsidR="00E7106B">
              <w:rPr>
                <w:rFonts w:ascii="Calibri" w:hAnsi="Calibri"/>
                <w:b/>
                <w:sz w:val="30"/>
                <w:szCs w:val="30"/>
              </w:rPr>
              <w:t xml:space="preserve"> </w:t>
            </w:r>
            <w:r>
              <w:rPr>
                <w:rFonts w:ascii="Calibri" w:hAnsi="Calibri"/>
                <w:b/>
                <w:sz w:val="30"/>
                <w:szCs w:val="30"/>
              </w:rPr>
              <w:t>Dr. RANA EMRAHOVA</w:t>
            </w:r>
          </w:p>
        </w:tc>
      </w:tr>
      <w:tr w:rsidR="003B6E86" w:rsidRPr="004521C3" w14:paraId="6A079989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3D790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17FB6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CD3F22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BE946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0E7E3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3CD7EA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340DF0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3B6E86" w:rsidRPr="004521C3" w14:paraId="0A255E76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9A0572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FB6BC" w14:textId="77777777" w:rsidR="003B6E86" w:rsidRPr="00E7106B" w:rsidRDefault="003B6E86" w:rsidP="00770B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23FB6" w14:textId="77777777" w:rsidR="003B6E86" w:rsidRPr="00E7106B" w:rsidRDefault="003B6E86" w:rsidP="00770B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2F4E0" w14:textId="77777777" w:rsidR="003B6E86" w:rsidRPr="00E7106B" w:rsidRDefault="003B6E86" w:rsidP="00770B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8DAFD" w14:textId="77777777" w:rsidR="003B6E86" w:rsidRPr="00E7106B" w:rsidRDefault="003B6E86" w:rsidP="00770B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5FCCB" w14:textId="77777777" w:rsidR="003B6E86" w:rsidRPr="00E7106B" w:rsidRDefault="003B6E86" w:rsidP="00770B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FD7C4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770B35" w:rsidRPr="004521C3" w14:paraId="01228835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A589B1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02751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10400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348F9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32B2E" w14:textId="380FC271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2-G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C82CA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FEC21" w14:textId="77ECEEF2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16A52A01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D0010B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4C7C8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11F41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8EFCE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4A0F4" w14:textId="41DD3DF2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2-G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F98CB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8B284" w14:textId="5797B060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09B9AE39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4916BE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A6192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E031F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A7103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E5522" w14:textId="54A01C35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2-G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4D968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78443" w14:textId="71563374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7E40A947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D76CF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3B337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F0F45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9BACB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FF57B" w14:textId="15C29B9F" w:rsidR="00770B35" w:rsidRPr="00E7106B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2-G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953B7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8F6CB" w14:textId="1300EE84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199C05B6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AAF957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F103D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RA375</w:t>
            </w:r>
          </w:p>
          <w:p w14:paraId="672C2B7C" w14:textId="60D8372F" w:rsidR="003B6E86" w:rsidRPr="00E7106B" w:rsidRDefault="003B6E86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RA4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D2CAF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7F9FC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E0C2C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59C5F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CBEAE" w14:textId="25CAFDB8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69B2F2A0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93CB32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CA8A4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RA375</w:t>
            </w:r>
          </w:p>
          <w:p w14:paraId="6DE6F9DA" w14:textId="1B0E59FF" w:rsidR="003B6E86" w:rsidRPr="00E7106B" w:rsidRDefault="003B6E86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RA4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C2558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17244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9779E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EA4DE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7A287" w14:textId="7774456C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0DD8A974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2DF4F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858E7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RA375</w:t>
            </w:r>
          </w:p>
          <w:p w14:paraId="1C0DA4DB" w14:textId="3D47747A" w:rsidR="003B6E86" w:rsidRPr="00E7106B" w:rsidRDefault="003B6E86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RA4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A2027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053A8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6258F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B840B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54A1B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344CA34C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99118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F954D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RA375</w:t>
            </w:r>
          </w:p>
          <w:p w14:paraId="5A702A45" w14:textId="5C8FB729" w:rsidR="003B6E86" w:rsidRPr="00E7106B" w:rsidRDefault="003B6E86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RA4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29021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00D85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35E64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8E935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79004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7F0518BB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217D23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AA272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C6DDA2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1711C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CD102C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22906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C9821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14821D88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92A99C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179E5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2E372F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7E828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21786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2D7D72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24B5E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77F7A2B7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3AFB7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68D9FF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7FCF4D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07146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65C07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54AF6" w14:textId="77777777" w:rsidR="003B6E86" w:rsidRPr="00E7106B" w:rsidRDefault="003B6E86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9B813" w14:textId="77777777" w:rsidR="003B6E86" w:rsidRPr="004521C3" w:rsidRDefault="003B6E86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746B6202" w14:textId="77777777" w:rsidR="003B6E86" w:rsidRDefault="003B6E86" w:rsidP="003B6E86"/>
    <w:p w14:paraId="18317760" w14:textId="569BEF8B" w:rsidR="003B6E86" w:rsidRDefault="003B6E86"/>
    <w:p w14:paraId="37419B69" w14:textId="6AF3E4E8" w:rsidR="003B6E86" w:rsidRDefault="003B6E86"/>
    <w:p w14:paraId="29A1895A" w14:textId="351EF8EB" w:rsidR="003B6E86" w:rsidRDefault="003B6E86"/>
    <w:p w14:paraId="00402432" w14:textId="37B936F4" w:rsidR="003B6E86" w:rsidRDefault="003B6E86"/>
    <w:p w14:paraId="1A294A75" w14:textId="77777777" w:rsidR="003B6E86" w:rsidRDefault="003B6E86" w:rsidP="003B6E86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97"/>
        <w:gridCol w:w="50"/>
        <w:gridCol w:w="1347"/>
        <w:gridCol w:w="1397"/>
        <w:gridCol w:w="1397"/>
        <w:gridCol w:w="1397"/>
        <w:gridCol w:w="1397"/>
        <w:gridCol w:w="1398"/>
      </w:tblGrid>
      <w:tr w:rsidR="00FE0EA9" w:rsidRPr="004521C3" w14:paraId="58D540BF" w14:textId="77777777" w:rsidTr="003B198C">
        <w:trPr>
          <w:trHeight w:val="732"/>
        </w:trPr>
        <w:tc>
          <w:tcPr>
            <w:tcW w:w="14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920B0C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33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BE83DA" w14:textId="5198F057" w:rsidR="00FE0EA9" w:rsidRPr="00C62C49" w:rsidRDefault="00FE0EA9" w:rsidP="003B198C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30"/>
                <w:szCs w:val="30"/>
              </w:rPr>
              <w:t>Doç.</w:t>
            </w:r>
            <w:r>
              <w:rPr>
                <w:rFonts w:ascii="Calibri" w:hAnsi="Calibri"/>
                <w:b/>
                <w:sz w:val="30"/>
                <w:szCs w:val="30"/>
              </w:rPr>
              <w:t xml:space="preserve"> </w:t>
            </w:r>
            <w:bookmarkStart w:id="0" w:name="_GoBack"/>
            <w:bookmarkEnd w:id="0"/>
            <w:r>
              <w:rPr>
                <w:rFonts w:ascii="Calibri" w:hAnsi="Calibri"/>
                <w:b/>
                <w:sz w:val="30"/>
                <w:szCs w:val="30"/>
              </w:rPr>
              <w:t>Dr. MURAD ALLAHVERDİYEV</w:t>
            </w:r>
          </w:p>
        </w:tc>
      </w:tr>
      <w:tr w:rsidR="00FE0EA9" w:rsidRPr="004521C3" w14:paraId="13A9D706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1D793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7E35E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FE0EA9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BA5321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FE0EA9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140BDA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FE0EA9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17957F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FE0EA9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EE0CF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FE0EA9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933D78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FE0EA9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FE0EA9" w:rsidRPr="004521C3" w14:paraId="59BE898E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AABE05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8B28A" w14:textId="77777777" w:rsidR="00FE0EA9" w:rsidRPr="00FE0EA9" w:rsidRDefault="00FE0EA9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62131" w14:textId="77777777" w:rsidR="00FE0EA9" w:rsidRPr="00FE0EA9" w:rsidRDefault="00FE0EA9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40C19" w14:textId="77777777" w:rsidR="00FE0EA9" w:rsidRPr="00FE0EA9" w:rsidRDefault="00FE0EA9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0F6DF" w14:textId="77777777" w:rsidR="00FE0EA9" w:rsidRPr="00FE0EA9" w:rsidRDefault="00FE0EA9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B900A" w14:textId="77777777" w:rsidR="00FE0EA9" w:rsidRPr="00FE0EA9" w:rsidRDefault="00FE0EA9" w:rsidP="003B19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1D754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FE0EA9" w:rsidRPr="004521C3" w14:paraId="0588FCDC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FF6D5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D38F2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E8796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46002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1-G1</w:t>
            </w:r>
          </w:p>
          <w:p w14:paraId="58A3F063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9E0A1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B5216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8E86A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79662CBE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928EF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0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44EB0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B8522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F6954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1-G1</w:t>
            </w:r>
          </w:p>
          <w:p w14:paraId="50389EA5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B05B2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64AC4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F1786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5F36C4ED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F76A6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1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7A170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90515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49D5E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1-G1</w:t>
            </w:r>
          </w:p>
          <w:p w14:paraId="09A5F578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6C520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52FDE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A5049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50F323A1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2DB214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59E62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9C568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6FC47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1-G1</w:t>
            </w:r>
          </w:p>
          <w:p w14:paraId="2FC8ECF0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66F0E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F4AF2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AFE1A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5A1063E9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AABED1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3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71DE9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C102 -G2</w:t>
            </w:r>
          </w:p>
          <w:p w14:paraId="45F34025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en Atölyesi</w:t>
            </w:r>
          </w:p>
          <w:p w14:paraId="1FF0B6BE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F4EB1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RES201-301</w:t>
            </w:r>
          </w:p>
          <w:p w14:paraId="2A9ADAEE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DB567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RES203-303</w:t>
            </w:r>
          </w:p>
          <w:p w14:paraId="1BB4FB33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591A6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1 -G2</w:t>
            </w:r>
          </w:p>
          <w:p w14:paraId="1B8130AC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50622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92369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51FE4BA3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5C9B8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4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87D26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C102 -G2</w:t>
            </w:r>
          </w:p>
          <w:p w14:paraId="77D5E475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A4B8C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RES201-301</w:t>
            </w:r>
          </w:p>
          <w:p w14:paraId="17211B32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CFEC4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RES203-303</w:t>
            </w:r>
          </w:p>
          <w:p w14:paraId="2F66887C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ECA74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1 -G2</w:t>
            </w:r>
          </w:p>
          <w:p w14:paraId="7FF9699A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53242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5C473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5B28270E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A8A095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5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52AFB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C102 -G2</w:t>
            </w:r>
          </w:p>
          <w:p w14:paraId="07EE912A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3B1A7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RES201-301</w:t>
            </w:r>
          </w:p>
          <w:p w14:paraId="4E0332C0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EDCD8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RES203-303</w:t>
            </w:r>
          </w:p>
          <w:p w14:paraId="142B364B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E9D68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1 -G2</w:t>
            </w:r>
          </w:p>
          <w:p w14:paraId="09798789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143B3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EF4F5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08695A38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6F2BF0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6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56695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sz w:val="20"/>
                <w:szCs w:val="20"/>
              </w:rPr>
              <w:t>SEC102 -G2</w:t>
            </w:r>
          </w:p>
          <w:p w14:paraId="566D5E82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F8F26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RES201-301</w:t>
            </w:r>
          </w:p>
          <w:p w14:paraId="01B36A31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D94EB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RES203-303</w:t>
            </w:r>
          </w:p>
          <w:p w14:paraId="4D46E147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D2C79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1 -G2</w:t>
            </w:r>
          </w:p>
          <w:p w14:paraId="4CDFE2F7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EA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sen Atölyesi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302BC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CBA71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76FD39A2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B6CFAA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7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984E0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7B503A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AC84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042FED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F671F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3E9CD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79C74E91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98E5B9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18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1DD5F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66665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30535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BBBE43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7EDB7D" w14:textId="77777777" w:rsidR="00FE0EA9" w:rsidRPr="00FE0EA9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751BC" w14:textId="77777777" w:rsidR="00FE0EA9" w:rsidRPr="00FE0EA9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FE0EA9" w:rsidRPr="004521C3" w14:paraId="5F446B4F" w14:textId="77777777" w:rsidTr="003B198C">
        <w:trPr>
          <w:trHeight w:val="732"/>
        </w:trPr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E167F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51EFDD" w14:textId="77777777" w:rsidR="00FE0EA9" w:rsidRPr="00B57E47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6BB026" w14:textId="77777777" w:rsidR="00FE0EA9" w:rsidRPr="00B57E47" w:rsidRDefault="00FE0EA9" w:rsidP="003B198C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18ADB" w14:textId="77777777" w:rsidR="00FE0EA9" w:rsidRPr="00B57E47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48C05D" w14:textId="77777777" w:rsidR="00FE0EA9" w:rsidRPr="00B57E47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86A3B" w14:textId="77777777" w:rsidR="00FE0EA9" w:rsidRPr="00B57E47" w:rsidRDefault="00FE0EA9" w:rsidP="003B198C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026FD" w14:textId="77777777" w:rsidR="00FE0EA9" w:rsidRPr="004521C3" w:rsidRDefault="00FE0EA9" w:rsidP="003B19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137B9F11" w14:textId="77777777" w:rsidR="00FE0EA9" w:rsidRDefault="00FE0EA9" w:rsidP="003B6E8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84C6B7C" w14:textId="77777777" w:rsidR="003B6E86" w:rsidRPr="004521C3" w:rsidRDefault="003B6E86" w:rsidP="003B6E8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16C43F5A" w14:textId="77777777" w:rsidR="003B6E86" w:rsidRPr="004521C3" w:rsidRDefault="003B6E86" w:rsidP="003B6E8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01BF283B" w14:textId="427C92D8" w:rsidR="003B6E86" w:rsidRDefault="003B6E86" w:rsidP="003B6E86"/>
    <w:p w14:paraId="401A4036" w14:textId="4A1E25FE" w:rsidR="003B6E86" w:rsidRDefault="003B6E86" w:rsidP="003B6E86"/>
    <w:p w14:paraId="01A45AF7" w14:textId="19427978" w:rsidR="003B6E86" w:rsidRDefault="003B6E86" w:rsidP="003B6E86"/>
    <w:p w14:paraId="263AABDD" w14:textId="77777777" w:rsidR="003B6E86" w:rsidRDefault="003B6E86" w:rsidP="003B6E86"/>
    <w:p w14:paraId="3D59CE8D" w14:textId="4C3738FD" w:rsidR="003B6E86" w:rsidRDefault="003B6E86" w:rsidP="003B6E86"/>
    <w:p w14:paraId="7D920FD5" w14:textId="67765AFC" w:rsidR="00770B35" w:rsidRDefault="00770B35" w:rsidP="003B6E86"/>
    <w:p w14:paraId="4292D5FB" w14:textId="77777777" w:rsidR="00770B35" w:rsidRDefault="00770B35" w:rsidP="00770B35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770B35" w:rsidRPr="004521C3" w14:paraId="25213CCF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7DCAC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4967D6" w14:textId="77777777" w:rsidR="00770B35" w:rsidRPr="00C62C49" w:rsidRDefault="00770B35" w:rsidP="00770B35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30"/>
                <w:szCs w:val="30"/>
              </w:rPr>
              <w:t>Dr. AYSEL MİRKASIMOVA</w:t>
            </w:r>
          </w:p>
        </w:tc>
      </w:tr>
      <w:tr w:rsidR="00770B35" w:rsidRPr="004521C3" w14:paraId="510825AD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6904B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7A3E79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BB8EC3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08A69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AAA122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F457AA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E514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770B35" w:rsidRPr="004521C3" w14:paraId="4F8A1180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9A4FF7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A82B4" w14:textId="77777777" w:rsidR="00770B35" w:rsidRPr="00E7106B" w:rsidRDefault="00770B35" w:rsidP="00770B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53AA2" w14:textId="77777777" w:rsidR="00770B35" w:rsidRPr="00E7106B" w:rsidRDefault="00770B35" w:rsidP="00770B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753CF" w14:textId="77777777" w:rsidR="00770B35" w:rsidRPr="00E7106B" w:rsidRDefault="00770B35" w:rsidP="00770B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708E3" w14:textId="77777777" w:rsidR="00770B35" w:rsidRPr="00E7106B" w:rsidRDefault="00770B35" w:rsidP="00770B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CBA65" w14:textId="77777777" w:rsidR="00770B35" w:rsidRPr="00E7106B" w:rsidRDefault="00770B35" w:rsidP="00770B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76492" w14:textId="77777777" w:rsidR="00770B35" w:rsidRPr="00E7106B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770B35" w:rsidRPr="004521C3" w14:paraId="606F3D8C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CE3AE1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5D2B5" w14:textId="182B2B73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2-G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14518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46D4D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482FA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SF107</w:t>
            </w:r>
          </w:p>
          <w:p w14:paraId="07021D09" w14:textId="77D1706E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RT10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0A8A0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F132B" w14:textId="71854D71" w:rsidR="00770B35" w:rsidRPr="00E7106B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70E47424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991767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38157" w14:textId="7B33B304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2-G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5C5EB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67DA6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A0E86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SF107</w:t>
            </w:r>
          </w:p>
          <w:p w14:paraId="6AAF0266" w14:textId="583BF635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RT10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BECA1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43EA7" w14:textId="21F8CE41" w:rsidR="00770B35" w:rsidRPr="00E7106B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21500347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48835D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44B0C" w14:textId="0967A741" w:rsidR="00770B35" w:rsidRPr="00E7106B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2-G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FD10A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369FD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12CB1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SF107</w:t>
            </w:r>
          </w:p>
          <w:p w14:paraId="4325E454" w14:textId="1DFC492F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RT10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5470E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AF0AE" w14:textId="610D6429" w:rsidR="00770B35" w:rsidRPr="00E7106B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6FCAF20E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A79E3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2AAB1" w14:textId="68881365" w:rsidR="00770B35" w:rsidRPr="00E7106B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EC102-G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B2F1B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ADA61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06377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SF107</w:t>
            </w:r>
          </w:p>
          <w:p w14:paraId="4C487E39" w14:textId="2844D2CE" w:rsidR="00770B35" w:rsidRPr="00E7106B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GRT10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F3963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0787C" w14:textId="59C85CD9" w:rsidR="00770B35" w:rsidRPr="00E7106B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77931563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B4E817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88E80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F9DAA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06270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D612B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57979" w14:textId="77777777" w:rsidR="00770B35" w:rsidRPr="00E7106B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20267" w14:textId="769ED682" w:rsidR="00770B35" w:rsidRPr="00E7106B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1A2A08F5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A86D6D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ACF2E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AF6B8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7D6F8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ED809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2B958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D4A58" w14:textId="469825B9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527EE8F6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A66390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66CDE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B6D85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55E3C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CF23F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63B8B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7297A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1E9CF40F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BC15AF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8BF20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925AF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79C89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D3E89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4F6E6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082F6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491F0E33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B967B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8948C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78A9D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D7503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1ED4FA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D290D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CB456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1AF2C93C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7094E4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CCAEA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D155EA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9C2DA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152505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3A2C86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AE652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770B35" w:rsidRPr="004521C3" w14:paraId="07BFF4A8" w14:textId="77777777" w:rsidTr="00770B35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EB692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EEC97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D6FF8C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67B86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D791B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BC7D8" w14:textId="77777777" w:rsidR="00770B35" w:rsidRPr="00B57E47" w:rsidRDefault="00770B35" w:rsidP="00770B35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E646F" w14:textId="77777777" w:rsidR="00770B35" w:rsidRPr="004521C3" w:rsidRDefault="00770B35" w:rsidP="00770B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6A198E18" w14:textId="77777777" w:rsidR="00770B35" w:rsidRPr="004521C3" w:rsidRDefault="00770B35" w:rsidP="00770B3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716D3058" w14:textId="77777777" w:rsidR="00770B35" w:rsidRPr="004521C3" w:rsidRDefault="00770B35" w:rsidP="00770B3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428D5215" w14:textId="04E482F4" w:rsidR="00770B35" w:rsidRDefault="00770B35" w:rsidP="003B6E86"/>
    <w:p w14:paraId="4D807C2B" w14:textId="552859EF" w:rsidR="00770B35" w:rsidRDefault="00770B35" w:rsidP="003B6E86"/>
    <w:p w14:paraId="080EF746" w14:textId="4130FCEA" w:rsidR="00770B35" w:rsidRDefault="00770B35" w:rsidP="003B6E86"/>
    <w:p w14:paraId="0F637799" w14:textId="77777777" w:rsidR="00770B35" w:rsidRDefault="00770B35" w:rsidP="003B6E86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3B6E86" w:rsidRPr="004521C3" w14:paraId="1624FDC8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55D183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363B6" w14:textId="16726EB8" w:rsidR="003B6E86" w:rsidRPr="00C62C49" w:rsidRDefault="00E7106B" w:rsidP="00E7106B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Calibri" w:hAnsi="Calibri"/>
                <w:b/>
                <w:sz w:val="30"/>
                <w:szCs w:val="30"/>
              </w:rPr>
              <w:t>Prof.Dr</w:t>
            </w:r>
            <w:proofErr w:type="spellEnd"/>
            <w:r>
              <w:rPr>
                <w:rFonts w:ascii="Calibri" w:hAnsi="Calibri"/>
                <w:b/>
                <w:sz w:val="30"/>
                <w:szCs w:val="30"/>
              </w:rPr>
              <w:t xml:space="preserve">. </w:t>
            </w:r>
            <w:r w:rsidR="003B6E86">
              <w:rPr>
                <w:rFonts w:ascii="Calibri" w:hAnsi="Calibri"/>
                <w:b/>
                <w:sz w:val="30"/>
                <w:szCs w:val="30"/>
              </w:rPr>
              <w:t xml:space="preserve">NAZAN SÖNMEZ </w:t>
            </w:r>
          </w:p>
        </w:tc>
      </w:tr>
      <w:tr w:rsidR="003B6E86" w:rsidRPr="004521C3" w14:paraId="52FC506F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8B222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4678F9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9BD241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DF3BC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DC5141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62247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DB457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3B6E86" w:rsidRPr="004521C3" w14:paraId="0B299ADD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6A291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77242" w14:textId="77777777" w:rsidR="003B6E86" w:rsidRPr="009B6DB6" w:rsidRDefault="003B6E86" w:rsidP="00DB34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74928" w14:textId="77777777" w:rsidR="003B6E86" w:rsidRPr="009B6DB6" w:rsidRDefault="003B6E86" w:rsidP="00DB34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E750C" w14:textId="77777777" w:rsidR="003B6E86" w:rsidRPr="009B6DB6" w:rsidRDefault="003B6E86" w:rsidP="00DB34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D2E51" w14:textId="77777777" w:rsidR="003B6E86" w:rsidRPr="009B6DB6" w:rsidRDefault="003B6E86" w:rsidP="00DB34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6B4E9" w14:textId="77777777" w:rsidR="003B6E86" w:rsidRPr="009B6DB6" w:rsidRDefault="003B6E86" w:rsidP="00DB34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74688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3B6E86" w:rsidRPr="004521C3" w14:paraId="350F0529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6C063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F8755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79AE7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E4D49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7BA4C" w14:textId="77777777" w:rsidR="003B6E86" w:rsidRPr="00E7106B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2A1BD" w14:textId="77777777" w:rsidR="003B6E86" w:rsidRPr="00E7106B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 60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3CF57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607</w:t>
            </w:r>
          </w:p>
          <w:p w14:paraId="4C4603DD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</w:tc>
      </w:tr>
      <w:tr w:rsidR="003B6E86" w:rsidRPr="004521C3" w14:paraId="43138402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5C180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D098B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3DC41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5A3C0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7B312" w14:textId="77777777" w:rsidR="003B6E86" w:rsidRPr="00E7106B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DADD6" w14:textId="77777777" w:rsidR="003B6E86" w:rsidRPr="00E7106B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 60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28B44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607</w:t>
            </w:r>
          </w:p>
          <w:p w14:paraId="7E955CBC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</w:tc>
      </w:tr>
      <w:tr w:rsidR="003B6E86" w:rsidRPr="004521C3" w14:paraId="44034CC6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C0B94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51836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EBB97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F5FF4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0F426" w14:textId="77777777" w:rsidR="003B6E86" w:rsidRPr="00E7106B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32DD8" w14:textId="77777777" w:rsidR="003B6E86" w:rsidRPr="00E7106B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 60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2A1B7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607</w:t>
            </w:r>
          </w:p>
          <w:p w14:paraId="0F72D934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</w:tc>
      </w:tr>
      <w:tr w:rsidR="003B6E86" w:rsidRPr="004521C3" w14:paraId="13398FBE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51A33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B014D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DBA98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C27F8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62B42" w14:textId="77777777" w:rsidR="003B6E86" w:rsidRPr="00E7106B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67ED5" w14:textId="77777777" w:rsidR="003B6E86" w:rsidRPr="00E7106B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 60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C94E2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607</w:t>
            </w:r>
          </w:p>
          <w:p w14:paraId="00388456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</w:tc>
      </w:tr>
      <w:tr w:rsidR="003B6E86" w:rsidRPr="004521C3" w14:paraId="7ABF3524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C1DDB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21462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4DDFF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57D24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EB182" w14:textId="77777777" w:rsidR="003B6E86" w:rsidRPr="00E7106B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CA37E" w14:textId="77777777" w:rsidR="003B6E86" w:rsidRPr="00E7106B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509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8D564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607</w:t>
            </w:r>
          </w:p>
        </w:tc>
      </w:tr>
      <w:tr w:rsidR="003B6E86" w:rsidRPr="004521C3" w14:paraId="4314423B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6A1CA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971AA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A51D6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258BC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2DD8B" w14:textId="77777777" w:rsidR="003B6E86" w:rsidRPr="00E7106B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9EEA4" w14:textId="77777777" w:rsidR="003B6E86" w:rsidRPr="00E7106B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509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4FEEA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607</w:t>
            </w:r>
          </w:p>
        </w:tc>
      </w:tr>
      <w:tr w:rsidR="003B6E86" w:rsidRPr="004521C3" w14:paraId="45FC18F9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3DA87F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612E4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F66F4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D8C55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D9616" w14:textId="77777777" w:rsidR="003B6E86" w:rsidRPr="00E7106B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39178" w14:textId="77777777" w:rsidR="003B6E86" w:rsidRPr="00E7106B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509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0B3BC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3C8BA67A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6F4F3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00F14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F5566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BE972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78784" w14:textId="77777777" w:rsidR="003B6E86" w:rsidRPr="00E7106B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6A944" w14:textId="77777777" w:rsidR="003B6E86" w:rsidRPr="00E7106B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509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89F7F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5D3C699B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E59E8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BECFB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F088B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7682E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48294" w14:textId="77777777" w:rsidR="003B6E86" w:rsidRPr="00E7106B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247C0" w14:textId="77777777" w:rsidR="003B6E86" w:rsidRPr="00E7106B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75E60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12A44165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AC4C40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6377F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BF3E7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8CCFE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2D11A8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0B044B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075CE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0F755EB8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D8633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C22971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BCC8DC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2A704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7E3178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3CD3D0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698EC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24BF692D" w14:textId="77777777" w:rsidR="003B6E86" w:rsidRPr="004521C3" w:rsidRDefault="003B6E86" w:rsidP="003B6E8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AOS = Akademik Ofis Saati</w:t>
      </w:r>
    </w:p>
    <w:p w14:paraId="5E329CE4" w14:textId="77777777" w:rsidR="003B6E86" w:rsidRPr="004521C3" w:rsidRDefault="003B6E86" w:rsidP="003B6E8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>* ÖOS = Öğrenci Ofis Saati</w:t>
      </w:r>
    </w:p>
    <w:p w14:paraId="56B9C3D9" w14:textId="77777777" w:rsidR="003B6E86" w:rsidRDefault="003B6E86" w:rsidP="003B6E86"/>
    <w:p w14:paraId="2F9B40B0" w14:textId="77777777" w:rsidR="003B6E86" w:rsidRDefault="003B6E86" w:rsidP="003B6E86"/>
    <w:p w14:paraId="720D6625" w14:textId="77777777" w:rsidR="003B6E86" w:rsidRDefault="003B6E86" w:rsidP="003B6E86"/>
    <w:p w14:paraId="07147ADA" w14:textId="77777777" w:rsidR="003B6E86" w:rsidRDefault="003B6E86" w:rsidP="003B6E86"/>
    <w:p w14:paraId="37B9B5C4" w14:textId="77777777" w:rsidR="003B6E86" w:rsidRDefault="003B6E86" w:rsidP="003B6E86"/>
    <w:p w14:paraId="6A7EFF5C" w14:textId="77777777" w:rsidR="003B6E86" w:rsidRDefault="003B6E86" w:rsidP="003B6E86"/>
    <w:p w14:paraId="2517607D" w14:textId="77777777" w:rsidR="003B6E86" w:rsidRDefault="003B6E86" w:rsidP="003B6E86"/>
    <w:p w14:paraId="0CDD5CC0" w14:textId="77777777" w:rsidR="003B6E86" w:rsidRDefault="003B6E86" w:rsidP="003B6E86"/>
    <w:tbl>
      <w:tblPr>
        <w:tblW w:w="978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276"/>
        <w:gridCol w:w="1275"/>
        <w:gridCol w:w="1276"/>
        <w:gridCol w:w="1558"/>
      </w:tblGrid>
      <w:tr w:rsidR="003B6E86" w:rsidRPr="004521C3" w14:paraId="0760138D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BF437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üz 2019-20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499E0" w14:textId="1FC93CD4" w:rsidR="003B6E86" w:rsidRPr="00C62C49" w:rsidRDefault="00E7106B" w:rsidP="00E7106B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30"/>
                <w:szCs w:val="30"/>
              </w:rPr>
              <w:t>Yrd. Doç. Dr.</w:t>
            </w:r>
            <w:r w:rsidR="003B6E86">
              <w:rPr>
                <w:rFonts w:ascii="Calibri" w:hAnsi="Calibri"/>
                <w:b/>
                <w:sz w:val="30"/>
                <w:szCs w:val="30"/>
              </w:rPr>
              <w:t xml:space="preserve"> HÜSEYİN ÖZÇELİK </w:t>
            </w:r>
          </w:p>
        </w:tc>
      </w:tr>
      <w:tr w:rsidR="003B6E86" w:rsidRPr="004521C3" w14:paraId="5B57E6DA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AAE4A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5D0AD9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608FE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43A9CD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5F9C9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C6577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D7115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</w:p>
        </w:tc>
      </w:tr>
      <w:tr w:rsidR="003B6E86" w:rsidRPr="004521C3" w14:paraId="4FBEEC1F" w14:textId="77777777" w:rsidTr="00E7106B">
        <w:trPr>
          <w:trHeight w:val="615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02A30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8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F49FA" w14:textId="77777777" w:rsidR="003B6E86" w:rsidRPr="009B6DB6" w:rsidRDefault="003B6E86" w:rsidP="00DB34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5F427" w14:textId="77777777" w:rsidR="003B6E86" w:rsidRPr="009B6DB6" w:rsidRDefault="003B6E86" w:rsidP="00DB34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47195" w14:textId="77777777" w:rsidR="003B6E86" w:rsidRPr="009B6DB6" w:rsidRDefault="003B6E86" w:rsidP="00DB34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62CCF" w14:textId="77777777" w:rsidR="003B6E86" w:rsidRPr="009B6DB6" w:rsidRDefault="003B6E86" w:rsidP="00DB34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1C635" w14:textId="77777777" w:rsidR="003B6E86" w:rsidRPr="009B6DB6" w:rsidRDefault="003B6E86" w:rsidP="00DB343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DC442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3B6E86" w:rsidRPr="004521C3" w14:paraId="29577018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53A6D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</w:rPr>
              <w:t xml:space="preserve">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F4748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E6D46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2E148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9729A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E69EB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22C64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609</w:t>
            </w:r>
          </w:p>
          <w:p w14:paraId="563DF83B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14:paraId="2268CB99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 xml:space="preserve">GST511  </w:t>
            </w:r>
          </w:p>
        </w:tc>
      </w:tr>
      <w:tr w:rsidR="003B6E86" w:rsidRPr="004521C3" w14:paraId="41F225D1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741573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79040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5DF4A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3CD10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E949C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80E8C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2DDA9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609</w:t>
            </w:r>
          </w:p>
          <w:p w14:paraId="482E7D34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14:paraId="3A860171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 xml:space="preserve">GST511  </w:t>
            </w:r>
          </w:p>
        </w:tc>
      </w:tr>
      <w:tr w:rsidR="003B6E86" w:rsidRPr="004521C3" w14:paraId="6DFB631B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18DA2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33700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1C8DA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32DF8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77254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9B9AF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55F1D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609</w:t>
            </w:r>
          </w:p>
          <w:p w14:paraId="060ED4FF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14:paraId="020DFEFA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 xml:space="preserve">GST511  </w:t>
            </w:r>
          </w:p>
        </w:tc>
      </w:tr>
      <w:tr w:rsidR="003B6E86" w:rsidRPr="004521C3" w14:paraId="64BE5ECC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5FC0B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2:00 – 12: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31EDE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40191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CE621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53A49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9C222" w14:textId="77777777" w:rsidR="003B6E86" w:rsidRPr="00C62C49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98B5C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609</w:t>
            </w:r>
          </w:p>
          <w:p w14:paraId="56E42FBF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14:paraId="0B089EBD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 xml:space="preserve">GST511  </w:t>
            </w:r>
          </w:p>
        </w:tc>
      </w:tr>
      <w:tr w:rsidR="003B6E86" w:rsidRPr="004521C3" w14:paraId="2203C955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7A367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4AAD1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9EC45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9CC76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5A9F3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5BC60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87455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 xml:space="preserve">GST609  </w:t>
            </w:r>
          </w:p>
        </w:tc>
      </w:tr>
      <w:tr w:rsidR="003B6E86" w:rsidRPr="004521C3" w14:paraId="3F421D20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F7D4D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6A806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8B8BB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3D3DE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3E841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1E213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AD24A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  <w:r w:rsidRPr="00E7106B">
              <w:rPr>
                <w:rFonts w:ascii="Times New Roman" w:hAnsi="Times New Roman" w:cs="Times New Roman"/>
                <w:sz w:val="20"/>
                <w:szCs w:val="20"/>
              </w:rPr>
              <w:t xml:space="preserve">GST609  </w:t>
            </w:r>
          </w:p>
        </w:tc>
      </w:tr>
      <w:tr w:rsidR="003B6E86" w:rsidRPr="004521C3" w14:paraId="523838A1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642FF6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0DA51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4291F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A5FFB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0F23B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9974E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E44F5" w14:textId="77777777" w:rsidR="003B6E86" w:rsidRPr="00E7106B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1FBC6944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E15938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8A64A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042C5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E49E4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5B739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2E83C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44088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0E60FF92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1F1099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C8E95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6AB2B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15D93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F98C9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51C54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C9D07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337F9263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39386A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4521C3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61313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68E33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A339D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AD5E5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C6D15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1B5FE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B6E86" w:rsidRPr="004521C3" w14:paraId="220AA062" w14:textId="77777777" w:rsidTr="00DB343D">
        <w:trPr>
          <w:trHeight w:val="73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FB3E3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proofErr w:type="gramStart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9:00</w:t>
            </w:r>
            <w:proofErr w:type="gramEnd"/>
            <w:r w:rsidRPr="004521C3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44CFBA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E1D841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20C9B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A6BBB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A39B1B" w14:textId="77777777" w:rsidR="003B6E86" w:rsidRPr="00B57E47" w:rsidRDefault="003B6E86" w:rsidP="00DB343D">
            <w:pPr>
              <w:pStyle w:val="AralkYok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24129" w14:textId="77777777" w:rsidR="003B6E86" w:rsidRPr="004521C3" w:rsidRDefault="003B6E86" w:rsidP="00DB34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577E0F99" w14:textId="740918D1" w:rsidR="003B6E86" w:rsidRDefault="003B6E86"/>
    <w:p w14:paraId="1C09F6E0" w14:textId="4550A70C" w:rsidR="003B6E86" w:rsidRDefault="003B6E86"/>
    <w:p w14:paraId="42254FA0" w14:textId="2C6C85EB" w:rsidR="003B6E86" w:rsidRDefault="003B6E86"/>
    <w:p w14:paraId="21257396" w14:textId="77777777" w:rsidR="003B6E86" w:rsidRDefault="003B6E86"/>
    <w:sectPr w:rsidR="003B6E86" w:rsidSect="00EA28D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tTQ2MTA0tzAwMDRV0lEKTi0uzszPAykwqgUAo06HUiwAAAA="/>
  </w:docVars>
  <w:rsids>
    <w:rsidRoot w:val="00916464"/>
    <w:rsid w:val="00054F59"/>
    <w:rsid w:val="00252F1C"/>
    <w:rsid w:val="003604B7"/>
    <w:rsid w:val="003B6E86"/>
    <w:rsid w:val="00417DAD"/>
    <w:rsid w:val="0046516B"/>
    <w:rsid w:val="004D6A33"/>
    <w:rsid w:val="004E7EBC"/>
    <w:rsid w:val="006913A4"/>
    <w:rsid w:val="007218CD"/>
    <w:rsid w:val="00770B35"/>
    <w:rsid w:val="00890856"/>
    <w:rsid w:val="0091543A"/>
    <w:rsid w:val="00916464"/>
    <w:rsid w:val="00975193"/>
    <w:rsid w:val="009D2912"/>
    <w:rsid w:val="00A96D04"/>
    <w:rsid w:val="00B30808"/>
    <w:rsid w:val="00B91C18"/>
    <w:rsid w:val="00C2637F"/>
    <w:rsid w:val="00CD481E"/>
    <w:rsid w:val="00CD7499"/>
    <w:rsid w:val="00D72044"/>
    <w:rsid w:val="00E7106B"/>
    <w:rsid w:val="00EA28DB"/>
    <w:rsid w:val="00F23800"/>
    <w:rsid w:val="00F83865"/>
    <w:rsid w:val="00FE0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7F442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28D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91646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1</Pages>
  <Words>1233</Words>
  <Characters>7032</Characters>
  <Application>Microsoft Office Word</Application>
  <DocSecurity>0</DocSecurity>
  <Lines>58</Lines>
  <Paragraphs>1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zban</dc:creator>
  <cp:lastModifiedBy>Digikey</cp:lastModifiedBy>
  <cp:revision>5</cp:revision>
  <dcterms:created xsi:type="dcterms:W3CDTF">2019-10-28T08:49:00Z</dcterms:created>
  <dcterms:modified xsi:type="dcterms:W3CDTF">2019-10-31T11:05:00Z</dcterms:modified>
</cp:coreProperties>
</file>